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47F8855B"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State Pension Age Changes and Retirement Age Increases | Age UK</w:t>
          </w:r>
          <w:r w:rsidR="00FD74CB" w:rsidRPr="00FD74CB">
            <w:rPr>
              <w:rFonts w:eastAsia="Times New Roman"/>
              <w:lang w:val="pt-BR"/>
            </w:rPr>
            <w:t>, n.d.)</w:t>
          </w:r>
        </w:sdtContent>
      </w:sdt>
      <w:r>
        <w:rPr>
          <w:lang w:val="pt-PT"/>
        </w:rPr>
        <w:t xml:space="preserve">. </w:t>
      </w:r>
      <w:r w:rsidR="00845290">
        <w:rPr>
          <w:lang w:val="pt-PT"/>
        </w:rPr>
        <w:t xml:space="preserve">Obtendo este dado, e como no </w:t>
      </w:r>
      <w:proofErr w:type="spellStart"/>
      <w:r w:rsidR="00845290" w:rsidRPr="00845290">
        <w:rPr>
          <w:i/>
          <w:iCs/>
          <w:lang w:val="pt-PT"/>
        </w:rPr>
        <w:t>storytelling</w:t>
      </w:r>
      <w:proofErr w:type="spellEnd"/>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2F6D34DB"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at Are The Average Height In England? - Hood MWR</w:t>
          </w:r>
          <w:r w:rsidR="00FD74CB" w:rsidRPr="00FD74CB">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1423E196"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The World’s Population By Eye Color - WorldAtlas</w:t>
          </w:r>
          <w:r w:rsidR="00FD74CB" w:rsidRPr="00FD74CB">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y We Gain Weight As We Age : NPR</w:t>
          </w:r>
          <w:r w:rsidR="00FD74CB" w:rsidRPr="00FD74CB">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296D68A5" w14:textId="77777777" w:rsidR="00552837" w:rsidRDefault="00552837">
      <w:pPr>
        <w:rPr>
          <w:lang w:val="pt-PT"/>
        </w:rPr>
      </w:pPr>
    </w:p>
    <w:p w14:paraId="147B42A8" w14:textId="77777777" w:rsidR="00C91180" w:rsidRDefault="00C91180">
      <w:pPr>
        <w:rPr>
          <w:lang w:val="pt-PT"/>
        </w:rPr>
      </w:pPr>
    </w:p>
    <w:p w14:paraId="6AC8B1B4" w14:textId="77777777" w:rsidR="00C91180" w:rsidRDefault="00C91180">
      <w:pPr>
        <w:rPr>
          <w:lang w:val="pt-PT"/>
        </w:rPr>
      </w:pPr>
    </w:p>
    <w:p w14:paraId="790D04E5" w14:textId="77777777" w:rsidR="00C91180" w:rsidRDefault="00C91180">
      <w:pPr>
        <w:rPr>
          <w:lang w:val="pt-PT"/>
        </w:rPr>
      </w:pPr>
    </w:p>
    <w:p w14:paraId="2156C9DB" w14:textId="77777777" w:rsidR="00C91180" w:rsidRDefault="00C91180">
      <w:pPr>
        <w:rPr>
          <w:lang w:val="pt-PT"/>
        </w:rPr>
      </w:pPr>
    </w:p>
    <w:p w14:paraId="75F4C960" w14:textId="77777777" w:rsidR="00C91180" w:rsidRDefault="00C91180">
      <w:pPr>
        <w:rPr>
          <w:lang w:val="pt-PT"/>
        </w:rPr>
      </w:pPr>
    </w:p>
    <w:p w14:paraId="4E1E1D89" w14:textId="77777777" w:rsidR="00C91180" w:rsidRDefault="00C91180">
      <w:pPr>
        <w:rPr>
          <w:lang w:val="pt-PT"/>
        </w:rPr>
      </w:pPr>
    </w:p>
    <w:p w14:paraId="20F43A9C" w14:textId="77777777" w:rsidR="00C91180" w:rsidRDefault="00C91180">
      <w:pPr>
        <w:rPr>
          <w:lang w:val="pt-PT"/>
        </w:rPr>
      </w:pPr>
    </w:p>
    <w:p w14:paraId="4A3FE8DE" w14:textId="77777777" w:rsidR="00C91180" w:rsidRDefault="00C91180">
      <w:pPr>
        <w:rPr>
          <w:lang w:val="pt-PT"/>
        </w:rPr>
      </w:pPr>
    </w:p>
    <w:p w14:paraId="67450A02" w14:textId="77777777" w:rsidR="00C91180" w:rsidRDefault="00C91180">
      <w:pPr>
        <w:rPr>
          <w:lang w:val="pt-PT"/>
        </w:rPr>
      </w:pPr>
    </w:p>
    <w:p w14:paraId="6ACA3ECE" w14:textId="77777777" w:rsidR="00C91180" w:rsidRDefault="00C91180">
      <w:pPr>
        <w:rPr>
          <w:lang w:val="pt-PT"/>
        </w:rPr>
      </w:pPr>
    </w:p>
    <w:p w14:paraId="64E02273" w14:textId="77777777" w:rsidR="00C91180" w:rsidRDefault="00C91180">
      <w:pPr>
        <w:rPr>
          <w:lang w:val="pt-PT"/>
        </w:rPr>
      </w:pPr>
    </w:p>
    <w:p w14:paraId="7BF09C44" w14:textId="77777777" w:rsidR="00C91180" w:rsidRDefault="00C91180">
      <w:pPr>
        <w:rPr>
          <w:lang w:val="pt-PT"/>
        </w:rPr>
      </w:pPr>
    </w:p>
    <w:p w14:paraId="6ACDDE38" w14:textId="5C3B71DD" w:rsidR="007C736A" w:rsidRDefault="007C736A">
      <w:pPr>
        <w:rPr>
          <w:sz w:val="28"/>
          <w:szCs w:val="28"/>
          <w:lang w:val="pt-PT"/>
        </w:rPr>
      </w:pPr>
      <w:r>
        <w:rPr>
          <w:sz w:val="28"/>
          <w:szCs w:val="28"/>
          <w:lang w:val="pt-PT"/>
        </w:rPr>
        <w:lastRenderedPageBreak/>
        <w:t>Profissão</w:t>
      </w:r>
    </w:p>
    <w:p w14:paraId="6D568422" w14:textId="6142B10D" w:rsidR="007C736A" w:rsidRDefault="007C736A">
      <w:pPr>
        <w:rPr>
          <w:lang w:val="pt-PT"/>
        </w:rPr>
      </w:pPr>
      <w:r>
        <w:rPr>
          <w:lang w:val="pt-PT"/>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41591D8F" w:rsidR="007C736A" w:rsidRPr="007C736A" w:rsidRDefault="007C736A">
      <w:pPr>
        <w:rPr>
          <w:lang w:val="pt-PT"/>
        </w:rPr>
      </w:pPr>
      <w:r>
        <w:rPr>
          <w:lang w:val="pt-PT"/>
        </w:rPr>
        <w:t>Anteriormente, a personagem principal fora jornalista e escritor;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Pr>
          <w:lang w:val="pt-PT"/>
        </w:rPr>
        <w:t>m de ser revelado o mesmo ter escrito uma letra de uma canção (durante a conversa com a TEENAGE GIRL).</w:t>
      </w:r>
    </w:p>
    <w:p w14:paraId="14D34207" w14:textId="77777777" w:rsidR="007C736A" w:rsidRDefault="007C736A">
      <w:pPr>
        <w:rPr>
          <w:sz w:val="28"/>
          <w:szCs w:val="28"/>
          <w:lang w:val="pt-PT"/>
        </w:rPr>
      </w:pPr>
    </w:p>
    <w:p w14:paraId="3C8D2E1D" w14:textId="76D2ECCC" w:rsidR="00C91180" w:rsidRPr="00C91180" w:rsidRDefault="00C91180">
      <w:pPr>
        <w:rPr>
          <w:sz w:val="28"/>
          <w:szCs w:val="28"/>
          <w:lang w:val="pt-PT"/>
        </w:rPr>
      </w:pPr>
      <w:r w:rsidRPr="00C91180">
        <w:rPr>
          <w:sz w:val="28"/>
          <w:szCs w:val="28"/>
          <w:lang w:val="pt-PT"/>
        </w:rPr>
        <w:t>Aparência</w:t>
      </w:r>
    </w:p>
    <w:p w14:paraId="19B974CB" w14:textId="24C3C54C" w:rsidR="00C91180" w:rsidRDefault="00C91180">
      <w:pPr>
        <w:rPr>
          <w:lang w:val="pt-PT"/>
        </w:rPr>
      </w:pPr>
      <w:r>
        <w:rPr>
          <w:lang w:val="pt-PT"/>
        </w:rPr>
        <w:t xml:space="preserve">O velho protagonista aparenta uma aparência bem apresentável – tem como hábito diário vestir uma camisa branca com gravata, </w:t>
      </w:r>
      <w:r w:rsidR="008D601B">
        <w:rPr>
          <w:lang w:val="pt-PT"/>
        </w:rPr>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Pr>
          <w:lang w:val="pt-PT"/>
        </w:rPr>
        <w:t xml:space="preserve">, para além de existirem estudos que comprovam que indivíduos que sofrem desta doença e que tenham uma menor saúde mental estão mais focados no passado </w:t>
      </w:r>
      <w:sdt>
        <w:sdtPr>
          <w:rPr>
            <w:color w:val="000000"/>
            <w:lang w:val="pt-PT"/>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FD74CB" w:rsidRPr="00FD74CB">
            <w:rPr>
              <w:color w:val="000000"/>
              <w:lang w:val="pt-PT"/>
            </w:rPr>
            <w:t>(</w:t>
          </w:r>
          <w:proofErr w:type="spellStart"/>
          <w:r w:rsidR="00FD74CB" w:rsidRPr="00FD74CB">
            <w:rPr>
              <w:color w:val="000000"/>
              <w:lang w:val="pt-PT"/>
            </w:rPr>
            <w:t>Mckay</w:t>
          </w:r>
          <w:proofErr w:type="spellEnd"/>
          <w:r w:rsidR="00FD74CB" w:rsidRPr="00FD74CB">
            <w:rPr>
              <w:color w:val="000000"/>
              <w:lang w:val="pt-PT"/>
            </w:rPr>
            <w:t xml:space="preserve"> </w:t>
          </w:r>
          <w:proofErr w:type="spellStart"/>
          <w:r w:rsidR="00FD74CB" w:rsidRPr="00FD74CB">
            <w:rPr>
              <w:color w:val="000000"/>
              <w:lang w:val="pt-PT"/>
            </w:rPr>
            <w:t>et</w:t>
          </w:r>
          <w:proofErr w:type="spellEnd"/>
          <w:r w:rsidR="00FD74CB" w:rsidRPr="00FD74CB">
            <w:rPr>
              <w:color w:val="000000"/>
              <w:lang w:val="pt-PT"/>
            </w:rPr>
            <w:t xml:space="preserve"> al., 2017)</w:t>
          </w:r>
        </w:sdtContent>
      </w:sdt>
      <w:r w:rsidR="00FD74CB">
        <w:rPr>
          <w:color w:val="000000"/>
          <w:lang w:val="pt-PT"/>
        </w:rPr>
        <w:t>.</w:t>
      </w:r>
      <w:r w:rsidR="00FD74CB">
        <w:rPr>
          <w:lang w:val="pt-PT"/>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Pr>
          <w:lang w:val="pt-PT"/>
        </w:rPr>
        <w:t xml:space="preserve"> e, por isso, se tinha de arranjar formalmente.</w:t>
      </w:r>
    </w:p>
    <w:p w14:paraId="3A652CDF" w14:textId="77777777" w:rsidR="00B27B6E" w:rsidRDefault="00B27B6E">
      <w:pPr>
        <w:rPr>
          <w:lang w:val="pt-PT"/>
        </w:rPr>
      </w:pPr>
      <w:r>
        <w:rPr>
          <w:lang w:val="pt-PT"/>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5EB9A118" w14:textId="41159C75" w:rsidR="00B27B6E" w:rsidRDefault="00B27B6E">
      <w:pPr>
        <w:rPr>
          <w:lang w:val="pt-PT"/>
        </w:rPr>
      </w:pPr>
      <w:r>
        <w:rPr>
          <w:lang w:val="pt-PT"/>
        </w:rPr>
        <w:t xml:space="preserve">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w:t>
      </w:r>
      <w:r>
        <w:rPr>
          <w:lang w:val="pt-PT"/>
        </w:rPr>
        <w:lastRenderedPageBreak/>
        <w:t>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w:t>
      </w:r>
      <w:r w:rsidR="00163213">
        <w:rPr>
          <w:lang w:val="pt-PT"/>
        </w:rPr>
        <w:t xml:space="preserve"> ou quando está sozinho</w:t>
      </w:r>
      <w:r>
        <w:rPr>
          <w:lang w:val="pt-PT"/>
        </w:rPr>
        <w:t xml:space="preserve">; é como se ele, no primeiro caso, pretendesse proteger os mais novos, o que já não o faz para este segundo grupo. O velho abre-se muito mais e mostra um semblante mais carregado </w:t>
      </w:r>
      <w:r w:rsidR="00163213">
        <w:rPr>
          <w:lang w:val="pt-PT"/>
        </w:rPr>
        <w:t xml:space="preserve">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w:t>
      </w:r>
      <w:r w:rsidR="00143BB1">
        <w:rPr>
          <w:lang w:val="pt-PT"/>
        </w:rPr>
        <w:t>de um significado adicional</w:t>
      </w:r>
      <w:r w:rsidR="00163213">
        <w:rPr>
          <w:lang w:val="pt-PT"/>
        </w:rPr>
        <w:t xml:space="preserve"> que o leva a dirigir-se àquele local diariamente – </w:t>
      </w:r>
      <w:r w:rsidR="00143BB1">
        <w:rPr>
          <w:lang w:val="pt-PT"/>
        </w:rPr>
        <w:t xml:space="preserve">é </w:t>
      </w:r>
      <w:r w:rsidR="00163213">
        <w:rPr>
          <w:lang w:val="pt-PT"/>
        </w:rPr>
        <w:t xml:space="preserve">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w:t>
      </w:r>
      <w:r w:rsidR="00143BB1">
        <w:rPr>
          <w:lang w:val="pt-PT"/>
        </w:rPr>
        <w:t xml:space="preserve">ao visitar regularmente </w:t>
      </w:r>
      <w:r w:rsidR="00163213">
        <w:rPr>
          <w:lang w:val="pt-PT"/>
        </w:rPr>
        <w:t xml:space="preserve">o lugar onde ocorreu o incidente de onde resultou a morte da sua mulher, </w:t>
      </w:r>
      <w:r w:rsidR="00143BB1">
        <w:rPr>
          <w:lang w:val="pt-PT"/>
        </w:rPr>
        <w:t xml:space="preserve">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w:t>
      </w:r>
      <w:r w:rsidR="00143BB1">
        <w:rPr>
          <w:lang w:val="pt-PT"/>
        </w:rPr>
        <w:t xml:space="preserve">levando a que ele procure consolo na vida social, que o ajuda </w:t>
      </w:r>
      <w:r w:rsidR="00000A68">
        <w:rPr>
          <w:lang w:val="pt-PT"/>
        </w:rPr>
        <w:t>temporariamente,</w:t>
      </w:r>
      <w:r w:rsidR="00143BB1">
        <w:rPr>
          <w:lang w:val="pt-PT"/>
        </w:rPr>
        <w:t xml:space="preserve"> mas é insuficiente</w:t>
      </w:r>
      <w:r w:rsidR="00143BB1">
        <w:rPr>
          <w:lang w:val="pt-PT"/>
        </w:rPr>
        <w:t xml:space="preserve">, pelo que esta antítese acaba por levá-lo à autodestruição. </w:t>
      </w:r>
    </w:p>
    <w:p w14:paraId="4A6BD4B5" w14:textId="77777777" w:rsidR="00000A68" w:rsidRDefault="00000A68">
      <w:pPr>
        <w:rPr>
          <w:lang w:val="pt-PT"/>
        </w:rPr>
      </w:pPr>
    </w:p>
    <w:p w14:paraId="1E6D7AA7" w14:textId="44B0826D" w:rsidR="00000A68" w:rsidRDefault="00000A68">
      <w:pPr>
        <w:rPr>
          <w:sz w:val="28"/>
          <w:szCs w:val="28"/>
          <w:lang w:val="pt-PT"/>
        </w:rPr>
      </w:pPr>
      <w:r>
        <w:rPr>
          <w:sz w:val="28"/>
          <w:szCs w:val="28"/>
          <w:lang w:val="pt-PT"/>
        </w:rPr>
        <w:t>Personalidade</w:t>
      </w:r>
    </w:p>
    <w:p w14:paraId="07AECEF0" w14:textId="65C07EDC" w:rsidR="00000A68" w:rsidRDefault="00000A68">
      <w:pPr>
        <w:rPr>
          <w:sz w:val="28"/>
          <w:szCs w:val="28"/>
          <w:lang w:val="pt-PT"/>
        </w:rPr>
      </w:pPr>
      <w:r>
        <w:rPr>
          <w:sz w:val="28"/>
          <w:szCs w:val="28"/>
          <w:lang w:val="pt-PT"/>
        </w:rPr>
        <w:t>Traço central</w:t>
      </w:r>
    </w:p>
    <w:p w14:paraId="4D370BE8" w14:textId="2408F6A4" w:rsidR="00000A68" w:rsidRDefault="00000A68">
      <w:pPr>
        <w:rPr>
          <w:sz w:val="28"/>
          <w:szCs w:val="28"/>
          <w:lang w:val="pt-PT"/>
        </w:rPr>
      </w:pPr>
      <w:r>
        <w:rPr>
          <w:sz w:val="28"/>
          <w:szCs w:val="28"/>
          <w:lang w:val="pt-PT"/>
        </w:rPr>
        <w:t>Traço em conflito</w:t>
      </w:r>
    </w:p>
    <w:p w14:paraId="78203E53" w14:textId="2FBD5FCC" w:rsidR="00000A68" w:rsidRDefault="00000A68">
      <w:pPr>
        <w:rPr>
          <w:sz w:val="28"/>
          <w:szCs w:val="28"/>
          <w:lang w:val="pt-PT"/>
        </w:rPr>
      </w:pPr>
      <w:r>
        <w:rPr>
          <w:sz w:val="28"/>
          <w:szCs w:val="28"/>
          <w:lang w:val="pt-PT"/>
        </w:rPr>
        <w:t>O que o faz rir</w:t>
      </w:r>
    </w:p>
    <w:p w14:paraId="13A6A040" w14:textId="0F4C0AA4" w:rsidR="00000A68" w:rsidRDefault="00000A68">
      <w:pPr>
        <w:rPr>
          <w:sz w:val="28"/>
          <w:szCs w:val="28"/>
          <w:lang w:val="pt-PT"/>
        </w:rPr>
      </w:pPr>
      <w:r>
        <w:rPr>
          <w:sz w:val="28"/>
          <w:szCs w:val="28"/>
          <w:lang w:val="pt-PT"/>
        </w:rPr>
        <w:t>O que o faz chorar</w:t>
      </w:r>
    </w:p>
    <w:p w14:paraId="1F7B2A41" w14:textId="3051DB71" w:rsidR="00000A68" w:rsidRDefault="00000A68">
      <w:pPr>
        <w:rPr>
          <w:sz w:val="28"/>
          <w:szCs w:val="28"/>
          <w:lang w:val="pt-PT"/>
        </w:rPr>
      </w:pPr>
      <w:r>
        <w:rPr>
          <w:sz w:val="28"/>
          <w:szCs w:val="28"/>
          <w:lang w:val="pt-PT"/>
        </w:rPr>
        <w:t>Crenças religiosas</w:t>
      </w:r>
    </w:p>
    <w:p w14:paraId="24E3D4A8" w14:textId="0B152023" w:rsidR="00000A68" w:rsidRDefault="00000A68">
      <w:pPr>
        <w:rPr>
          <w:sz w:val="28"/>
          <w:szCs w:val="28"/>
          <w:lang w:val="pt-PT"/>
        </w:rPr>
      </w:pPr>
      <w:r>
        <w:rPr>
          <w:sz w:val="28"/>
          <w:szCs w:val="28"/>
          <w:lang w:val="pt-PT"/>
        </w:rPr>
        <w:t>Educação</w:t>
      </w:r>
    </w:p>
    <w:p w14:paraId="478FE9E7" w14:textId="0EB874BF" w:rsidR="00000A68" w:rsidRDefault="00000A68">
      <w:pPr>
        <w:rPr>
          <w:sz w:val="28"/>
          <w:szCs w:val="28"/>
          <w:lang w:val="pt-PT"/>
        </w:rPr>
      </w:pPr>
      <w:r>
        <w:rPr>
          <w:sz w:val="28"/>
          <w:szCs w:val="28"/>
          <w:lang w:val="pt-PT"/>
        </w:rPr>
        <w:t>Estatuto económico</w:t>
      </w:r>
    </w:p>
    <w:p w14:paraId="66ED2A43" w14:textId="7D7D66D2" w:rsidR="00000A68" w:rsidRDefault="00000A68">
      <w:pPr>
        <w:rPr>
          <w:sz w:val="28"/>
          <w:szCs w:val="28"/>
          <w:lang w:val="pt-PT"/>
        </w:rPr>
      </w:pPr>
      <w:r>
        <w:rPr>
          <w:sz w:val="28"/>
          <w:szCs w:val="28"/>
          <w:lang w:val="pt-PT"/>
        </w:rPr>
        <w:t>Vida amorosa</w:t>
      </w:r>
    </w:p>
    <w:p w14:paraId="4ADD15E1" w14:textId="28FE2066" w:rsidR="00000A68" w:rsidRDefault="00000A68">
      <w:pPr>
        <w:rPr>
          <w:sz w:val="28"/>
          <w:szCs w:val="28"/>
          <w:lang w:val="pt-PT"/>
        </w:rPr>
      </w:pPr>
      <w:r>
        <w:rPr>
          <w:sz w:val="28"/>
          <w:szCs w:val="28"/>
          <w:lang w:val="pt-PT"/>
        </w:rPr>
        <w:t>Família</w:t>
      </w:r>
    </w:p>
    <w:p w14:paraId="4BBD9DD7" w14:textId="4D2FCB02" w:rsidR="00000A68" w:rsidRDefault="00000A68">
      <w:pPr>
        <w:rPr>
          <w:sz w:val="28"/>
          <w:szCs w:val="28"/>
          <w:lang w:val="pt-PT"/>
        </w:rPr>
      </w:pPr>
      <w:r>
        <w:rPr>
          <w:sz w:val="28"/>
          <w:szCs w:val="28"/>
          <w:lang w:val="pt-PT"/>
        </w:rPr>
        <w:t>Comportamento perante estranhos</w:t>
      </w:r>
    </w:p>
    <w:p w14:paraId="3CF54633" w14:textId="754E4F82" w:rsidR="00000A68" w:rsidRDefault="00D90FB7">
      <w:pPr>
        <w:rPr>
          <w:sz w:val="28"/>
          <w:szCs w:val="28"/>
          <w:lang w:val="pt-PT"/>
        </w:rPr>
      </w:pPr>
      <w:r>
        <w:rPr>
          <w:sz w:val="28"/>
          <w:szCs w:val="28"/>
          <w:lang w:val="pt-PT"/>
        </w:rPr>
        <w:lastRenderedPageBreak/>
        <w:t>Comida favorita</w:t>
      </w:r>
    </w:p>
    <w:p w14:paraId="23E404BF" w14:textId="1B6D7FA3" w:rsidR="00D90FB7" w:rsidRDefault="00D90FB7">
      <w:pPr>
        <w:rPr>
          <w:sz w:val="28"/>
          <w:szCs w:val="28"/>
          <w:lang w:val="pt-PT"/>
        </w:rPr>
      </w:pPr>
      <w:r>
        <w:rPr>
          <w:sz w:val="28"/>
          <w:szCs w:val="28"/>
          <w:lang w:val="pt-PT"/>
        </w:rPr>
        <w:t>Bebida favorita</w:t>
      </w:r>
    </w:p>
    <w:p w14:paraId="1AA9D447" w14:textId="21E056EA" w:rsidR="00D90FB7" w:rsidRDefault="00D90FB7">
      <w:pPr>
        <w:rPr>
          <w:sz w:val="28"/>
          <w:szCs w:val="28"/>
          <w:lang w:val="pt-PT"/>
        </w:rPr>
      </w:pPr>
      <w:r>
        <w:rPr>
          <w:sz w:val="28"/>
          <w:szCs w:val="28"/>
          <w:lang w:val="pt-PT"/>
        </w:rPr>
        <w:t>Roupa preferida</w:t>
      </w:r>
    </w:p>
    <w:p w14:paraId="7982EF0E" w14:textId="77777777" w:rsidR="00D90FB7" w:rsidRDefault="00D90FB7">
      <w:pPr>
        <w:rPr>
          <w:sz w:val="28"/>
          <w:szCs w:val="28"/>
          <w:lang w:val="pt-PT"/>
        </w:rPr>
      </w:pPr>
    </w:p>
    <w:p w14:paraId="0D8050A7" w14:textId="77777777" w:rsidR="00000A68" w:rsidRPr="00000A68" w:rsidRDefault="00000A68">
      <w:pPr>
        <w:rPr>
          <w:sz w:val="28"/>
          <w:szCs w:val="28"/>
          <w:lang w:val="pt-PT"/>
        </w:rPr>
      </w:pPr>
    </w:p>
    <w:p w14:paraId="7DEFE329" w14:textId="77777777" w:rsidR="00B27B6E" w:rsidRPr="00552837" w:rsidRDefault="00B27B6E">
      <w:pPr>
        <w:rPr>
          <w:lang w:val="pt-PT"/>
        </w:rPr>
      </w:pPr>
    </w:p>
    <w:sectPr w:rsidR="00B27B6E"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QUACTlzeCwAAAA="/>
  </w:docVars>
  <w:rsids>
    <w:rsidRoot w:val="00552837"/>
    <w:rsid w:val="00000A68"/>
    <w:rsid w:val="0001211F"/>
    <w:rsid w:val="000E4CA1"/>
    <w:rsid w:val="0010740D"/>
    <w:rsid w:val="00143BB1"/>
    <w:rsid w:val="001440A7"/>
    <w:rsid w:val="00163213"/>
    <w:rsid w:val="001928FB"/>
    <w:rsid w:val="001B5028"/>
    <w:rsid w:val="00552837"/>
    <w:rsid w:val="0055333E"/>
    <w:rsid w:val="005C19DB"/>
    <w:rsid w:val="00627305"/>
    <w:rsid w:val="006B7D82"/>
    <w:rsid w:val="006C39AA"/>
    <w:rsid w:val="006C5D42"/>
    <w:rsid w:val="006D3F6C"/>
    <w:rsid w:val="007769CD"/>
    <w:rsid w:val="007C736A"/>
    <w:rsid w:val="00845290"/>
    <w:rsid w:val="00871CCD"/>
    <w:rsid w:val="008A6A6D"/>
    <w:rsid w:val="008D601B"/>
    <w:rsid w:val="008D780D"/>
    <w:rsid w:val="009F7F99"/>
    <w:rsid w:val="00A65BDE"/>
    <w:rsid w:val="00A81586"/>
    <w:rsid w:val="00AD111B"/>
    <w:rsid w:val="00B27B6E"/>
    <w:rsid w:val="00B751AA"/>
    <w:rsid w:val="00C3439A"/>
    <w:rsid w:val="00C82C5C"/>
    <w:rsid w:val="00C91180"/>
    <w:rsid w:val="00CD66DB"/>
    <w:rsid w:val="00CF152C"/>
    <w:rsid w:val="00D03DDF"/>
    <w:rsid w:val="00D4799C"/>
    <w:rsid w:val="00D90FB7"/>
    <w:rsid w:val="00DC4762"/>
    <w:rsid w:val="00E62363"/>
    <w:rsid w:val="00E73320"/>
    <w:rsid w:val="00E870F7"/>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000000"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EE41C2"/>
    <w:rsid w:val="00FE6F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4</TotalTime>
  <Pages>6</Pages>
  <Words>2052</Words>
  <Characters>1169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17</cp:revision>
  <dcterms:created xsi:type="dcterms:W3CDTF">2023-08-23T08:48:00Z</dcterms:created>
  <dcterms:modified xsi:type="dcterms:W3CDTF">2023-08-25T18:25:00Z</dcterms:modified>
</cp:coreProperties>
</file>